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F64C2" w14:textId="24424407" w:rsidR="00F77757" w:rsidRPr="00D22A5B" w:rsidRDefault="00EC704D" w:rsidP="00EC704D">
      <w:pPr>
        <w:tabs>
          <w:tab w:val="left" w:pos="1962"/>
          <w:tab w:val="center" w:pos="468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6F5982" w:rsidRPr="00D22A5B">
        <w:rPr>
          <w:b/>
          <w:bCs/>
          <w:sz w:val="28"/>
          <w:szCs w:val="28"/>
        </w:rPr>
        <w:t>202</w:t>
      </w:r>
      <w:r w:rsidR="009D6E28">
        <w:rPr>
          <w:b/>
          <w:bCs/>
          <w:sz w:val="28"/>
          <w:szCs w:val="28"/>
        </w:rPr>
        <w:t>2</w:t>
      </w:r>
      <w:r w:rsidR="006F5982" w:rsidRPr="00D22A5B">
        <w:rPr>
          <w:b/>
          <w:bCs/>
          <w:sz w:val="28"/>
          <w:szCs w:val="28"/>
        </w:rPr>
        <w:t xml:space="preserve"> NGAKY </w:t>
      </w:r>
      <w:r w:rsidR="009860A7">
        <w:rPr>
          <w:b/>
          <w:bCs/>
          <w:sz w:val="28"/>
          <w:szCs w:val="28"/>
        </w:rPr>
        <w:t>Schedule</w:t>
      </w:r>
      <w:r w:rsidR="00CB3558" w:rsidRPr="00D22A5B">
        <w:rPr>
          <w:b/>
          <w:bCs/>
          <w:sz w:val="28"/>
          <w:szCs w:val="28"/>
        </w:rPr>
        <w:t xml:space="preserve"> </w:t>
      </w:r>
      <w:r w:rsidR="009D6E28">
        <w:rPr>
          <w:b/>
          <w:bCs/>
          <w:sz w:val="28"/>
          <w:szCs w:val="28"/>
        </w:rPr>
        <w:t>(COA 1)</w:t>
      </w:r>
      <w:r w:rsidR="004A6CFE">
        <w:rPr>
          <w:b/>
          <w:bCs/>
          <w:sz w:val="28"/>
          <w:szCs w:val="28"/>
        </w:rPr>
        <w:t xml:space="preserve"> as of 3 August</w:t>
      </w:r>
    </w:p>
    <w:p w14:paraId="5269D931" w14:textId="5C325872" w:rsidR="006F5982" w:rsidRDefault="006F5982" w:rsidP="006F5982">
      <w:pPr>
        <w:rPr>
          <w:sz w:val="28"/>
          <w:szCs w:val="28"/>
        </w:rPr>
      </w:pPr>
      <w:r w:rsidRPr="00D22A5B">
        <w:rPr>
          <w:b/>
          <w:bCs/>
          <w:sz w:val="28"/>
          <w:szCs w:val="28"/>
        </w:rPr>
        <w:t>Thursday</w:t>
      </w:r>
      <w:r>
        <w:rPr>
          <w:sz w:val="28"/>
          <w:szCs w:val="28"/>
        </w:rPr>
        <w:t>:</w:t>
      </w:r>
    </w:p>
    <w:p w14:paraId="52886228" w14:textId="68F0B334" w:rsidR="006F5982" w:rsidRDefault="006F598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0</w:t>
      </w:r>
      <w:r>
        <w:rPr>
          <w:sz w:val="28"/>
          <w:szCs w:val="28"/>
        </w:rPr>
        <w:t>600-</w:t>
      </w:r>
      <w:r w:rsidR="00A608BA">
        <w:rPr>
          <w:sz w:val="28"/>
          <w:szCs w:val="28"/>
        </w:rPr>
        <w:t>0</w:t>
      </w:r>
      <w:r>
        <w:rPr>
          <w:sz w:val="28"/>
          <w:szCs w:val="28"/>
        </w:rPr>
        <w:t>730 pm Exhibitor Reception—Drinks, Food</w:t>
      </w:r>
    </w:p>
    <w:p w14:paraId="4C495865" w14:textId="5758C666" w:rsidR="00A716DF" w:rsidRDefault="006678CC" w:rsidP="0093063C">
      <w:pPr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Attendee’s: </w:t>
      </w:r>
      <w:r w:rsidR="006F5982">
        <w:rPr>
          <w:sz w:val="28"/>
          <w:szCs w:val="28"/>
        </w:rPr>
        <w:t xml:space="preserve">Exhibitors, President, Executive Director, </w:t>
      </w:r>
      <w:r w:rsidR="00037D6F">
        <w:rPr>
          <w:sz w:val="28"/>
          <w:szCs w:val="28"/>
        </w:rPr>
        <w:t>Board Members</w:t>
      </w:r>
      <w:r w:rsidR="0093063C">
        <w:rPr>
          <w:sz w:val="28"/>
          <w:szCs w:val="28"/>
        </w:rPr>
        <w:t xml:space="preserve">, </w:t>
      </w:r>
      <w:r w:rsidR="00A716DF">
        <w:rPr>
          <w:sz w:val="28"/>
          <w:szCs w:val="28"/>
        </w:rPr>
        <w:t xml:space="preserve">Exhibitor </w:t>
      </w:r>
      <w:r w:rsidR="00A565DB">
        <w:rPr>
          <w:sz w:val="28"/>
          <w:szCs w:val="28"/>
        </w:rPr>
        <w:t>Liaison</w:t>
      </w:r>
      <w:r w:rsidR="00A716DF">
        <w:rPr>
          <w:sz w:val="28"/>
          <w:szCs w:val="28"/>
        </w:rPr>
        <w:tab/>
      </w:r>
      <w:r w:rsidR="00A716DF">
        <w:rPr>
          <w:sz w:val="28"/>
          <w:szCs w:val="28"/>
        </w:rPr>
        <w:tab/>
      </w:r>
      <w:r w:rsidR="00A716DF">
        <w:rPr>
          <w:sz w:val="28"/>
          <w:szCs w:val="28"/>
        </w:rPr>
        <w:tab/>
      </w:r>
    </w:p>
    <w:p w14:paraId="782135A3" w14:textId="30CEB136" w:rsidR="006F5982" w:rsidRPr="00D22A5B" w:rsidRDefault="006F5982" w:rsidP="006F5982">
      <w:pPr>
        <w:rPr>
          <w:b/>
          <w:bCs/>
          <w:sz w:val="28"/>
          <w:szCs w:val="28"/>
        </w:rPr>
      </w:pPr>
      <w:r w:rsidRPr="00D22A5B">
        <w:rPr>
          <w:b/>
          <w:bCs/>
          <w:sz w:val="28"/>
          <w:szCs w:val="28"/>
        </w:rPr>
        <w:t>Friday:</w:t>
      </w:r>
      <w:r w:rsidR="00A608BA">
        <w:rPr>
          <w:b/>
          <w:bCs/>
          <w:sz w:val="28"/>
          <w:szCs w:val="28"/>
        </w:rPr>
        <w:t xml:space="preserve"> Sep 30</w:t>
      </w:r>
    </w:p>
    <w:p w14:paraId="2D374204" w14:textId="622277D0" w:rsidR="006F5982" w:rsidRDefault="006F598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09</w:t>
      </w:r>
      <w:r>
        <w:rPr>
          <w:sz w:val="28"/>
          <w:szCs w:val="28"/>
        </w:rPr>
        <w:t>00-</w:t>
      </w:r>
      <w:r w:rsidR="00A608BA">
        <w:rPr>
          <w:sz w:val="28"/>
          <w:szCs w:val="28"/>
        </w:rPr>
        <w:t>16</w:t>
      </w:r>
      <w:r>
        <w:rPr>
          <w:sz w:val="28"/>
          <w:szCs w:val="28"/>
        </w:rPr>
        <w:t xml:space="preserve">00 </w:t>
      </w:r>
      <w:r>
        <w:rPr>
          <w:sz w:val="28"/>
          <w:szCs w:val="28"/>
        </w:rPr>
        <w:tab/>
        <w:t>Exhibitor Setup</w:t>
      </w:r>
      <w:r w:rsidR="00A716DF">
        <w:rPr>
          <w:sz w:val="28"/>
          <w:szCs w:val="28"/>
        </w:rPr>
        <w:t>-</w:t>
      </w:r>
      <w:r w:rsidR="00A716DF" w:rsidRPr="00A716DF">
        <w:rPr>
          <w:sz w:val="28"/>
          <w:szCs w:val="28"/>
        </w:rPr>
        <w:t xml:space="preserve"> </w:t>
      </w:r>
      <w:r w:rsidR="00A716DF">
        <w:rPr>
          <w:sz w:val="28"/>
          <w:szCs w:val="28"/>
        </w:rPr>
        <w:t xml:space="preserve">Exhibitor </w:t>
      </w:r>
      <w:r w:rsidR="00A565DB">
        <w:rPr>
          <w:sz w:val="28"/>
          <w:szCs w:val="28"/>
        </w:rPr>
        <w:t>Liaison</w:t>
      </w:r>
    </w:p>
    <w:p w14:paraId="1EB4E741" w14:textId="3F221183" w:rsidR="006F5982" w:rsidRDefault="006F598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0</w:t>
      </w:r>
      <w:r w:rsidR="00140B5F">
        <w:rPr>
          <w:sz w:val="28"/>
          <w:szCs w:val="28"/>
        </w:rPr>
        <w:t>900</w:t>
      </w:r>
      <w:r w:rsidR="001A29BB">
        <w:rPr>
          <w:sz w:val="28"/>
          <w:szCs w:val="28"/>
        </w:rPr>
        <w:t>-</w:t>
      </w:r>
      <w:r w:rsidR="00A608BA">
        <w:rPr>
          <w:sz w:val="28"/>
          <w:szCs w:val="28"/>
        </w:rPr>
        <w:t>14</w:t>
      </w:r>
      <w:r w:rsidR="001A29BB">
        <w:rPr>
          <w:sz w:val="28"/>
          <w:szCs w:val="28"/>
        </w:rPr>
        <w:t>00</w:t>
      </w:r>
      <w:r>
        <w:rPr>
          <w:sz w:val="28"/>
          <w:szCs w:val="28"/>
        </w:rPr>
        <w:tab/>
      </w:r>
      <w:r w:rsidR="0049407D">
        <w:rPr>
          <w:sz w:val="28"/>
          <w:szCs w:val="28"/>
        </w:rPr>
        <w:t>Sherman Golf Classic (Golf Tournament)</w:t>
      </w:r>
      <w:r w:rsidR="002040FA">
        <w:rPr>
          <w:sz w:val="28"/>
          <w:szCs w:val="28"/>
        </w:rPr>
        <w:t xml:space="preserve"> </w:t>
      </w:r>
    </w:p>
    <w:p w14:paraId="1E31E8F1" w14:textId="136AC35A" w:rsidR="006F5982" w:rsidRDefault="006F598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576046">
        <w:rPr>
          <w:sz w:val="28"/>
          <w:szCs w:val="28"/>
        </w:rPr>
        <w:t>12</w:t>
      </w:r>
      <w:r>
        <w:rPr>
          <w:sz w:val="28"/>
          <w:szCs w:val="28"/>
        </w:rPr>
        <w:t>00-</w:t>
      </w:r>
      <w:r w:rsidR="00A608BA">
        <w:rPr>
          <w:sz w:val="28"/>
          <w:szCs w:val="28"/>
        </w:rPr>
        <w:t>1800</w:t>
      </w:r>
      <w:r>
        <w:rPr>
          <w:sz w:val="28"/>
          <w:szCs w:val="28"/>
        </w:rPr>
        <w:tab/>
        <w:t>Registration</w:t>
      </w:r>
    </w:p>
    <w:p w14:paraId="01D4FF15" w14:textId="634A829F" w:rsidR="00A608BA" w:rsidRDefault="00A608BA" w:rsidP="00A608BA">
      <w:pPr>
        <w:ind w:firstLine="720"/>
        <w:rPr>
          <w:sz w:val="28"/>
          <w:szCs w:val="28"/>
        </w:rPr>
      </w:pPr>
      <w:r>
        <w:rPr>
          <w:sz w:val="28"/>
          <w:szCs w:val="28"/>
        </w:rPr>
        <w:t>1800-UTC</w:t>
      </w:r>
      <w:r>
        <w:rPr>
          <w:sz w:val="28"/>
          <w:szCs w:val="28"/>
        </w:rPr>
        <w:tab/>
        <w:t>Hospitality Rooms Open</w:t>
      </w:r>
    </w:p>
    <w:p w14:paraId="487006F6" w14:textId="58CB5F3A" w:rsidR="00CE0C22" w:rsidRDefault="00CE0C2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1800</w:t>
      </w:r>
      <w:r w:rsidRPr="003B5A68">
        <w:rPr>
          <w:sz w:val="28"/>
          <w:szCs w:val="28"/>
        </w:rPr>
        <w:t>-</w:t>
      </w:r>
      <w:r w:rsidR="00A608BA">
        <w:rPr>
          <w:sz w:val="28"/>
          <w:szCs w:val="28"/>
        </w:rPr>
        <w:t>1900</w:t>
      </w:r>
      <w:r w:rsidRPr="003B5A68">
        <w:rPr>
          <w:sz w:val="28"/>
          <w:szCs w:val="28"/>
        </w:rPr>
        <w:tab/>
      </w:r>
      <w:bookmarkStart w:id="0" w:name="_Hlk77838484"/>
      <w:r w:rsidRPr="003B5A68">
        <w:rPr>
          <w:sz w:val="28"/>
          <w:szCs w:val="28"/>
        </w:rPr>
        <w:t>Presidents Reception Exhibit Hall-Invitation only Drinks, Food</w:t>
      </w:r>
      <w:bookmarkEnd w:id="0"/>
    </w:p>
    <w:p w14:paraId="76EA43D3" w14:textId="4E2DB70E" w:rsidR="007D6833" w:rsidRDefault="007D6833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1900</w:t>
      </w:r>
      <w:r>
        <w:rPr>
          <w:sz w:val="28"/>
          <w:szCs w:val="28"/>
        </w:rPr>
        <w:t>-</w:t>
      </w:r>
      <w:r w:rsidR="00A608BA">
        <w:rPr>
          <w:sz w:val="28"/>
          <w:szCs w:val="28"/>
        </w:rPr>
        <w:t>20</w:t>
      </w:r>
      <w:r>
        <w:rPr>
          <w:sz w:val="28"/>
          <w:szCs w:val="28"/>
        </w:rPr>
        <w:t>00</w:t>
      </w:r>
      <w:r w:rsidR="00A72C36">
        <w:rPr>
          <w:sz w:val="28"/>
          <w:szCs w:val="28"/>
        </w:rPr>
        <w:tab/>
        <w:t>Presidents Reception Exhibit Hall Open to all</w:t>
      </w:r>
    </w:p>
    <w:p w14:paraId="2134A15B" w14:textId="1115A890" w:rsidR="00CE0C22" w:rsidRDefault="00CE0C22" w:rsidP="006F5982">
      <w:pPr>
        <w:rPr>
          <w:b/>
          <w:bCs/>
          <w:sz w:val="28"/>
          <w:szCs w:val="28"/>
        </w:rPr>
      </w:pPr>
      <w:r w:rsidRPr="00D22A5B">
        <w:rPr>
          <w:b/>
          <w:bCs/>
          <w:sz w:val="28"/>
          <w:szCs w:val="28"/>
        </w:rPr>
        <w:t>Saturday:</w:t>
      </w:r>
      <w:r w:rsidR="004E11BD">
        <w:rPr>
          <w:b/>
          <w:bCs/>
          <w:sz w:val="28"/>
          <w:szCs w:val="28"/>
        </w:rPr>
        <w:t xml:space="preserve"> Oct 1</w:t>
      </w:r>
    </w:p>
    <w:p w14:paraId="31DB59A2" w14:textId="5F9A20A9" w:rsidR="00B56D5F" w:rsidRDefault="00CE0C2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D86EBB">
        <w:rPr>
          <w:sz w:val="28"/>
          <w:szCs w:val="28"/>
        </w:rPr>
        <w:t>0</w:t>
      </w:r>
      <w:r w:rsidR="000A55AF">
        <w:rPr>
          <w:sz w:val="28"/>
          <w:szCs w:val="28"/>
        </w:rPr>
        <w:t>730</w:t>
      </w:r>
      <w:r w:rsidR="00D86EBB">
        <w:rPr>
          <w:sz w:val="28"/>
          <w:szCs w:val="28"/>
        </w:rPr>
        <w:t xml:space="preserve"> - 15</w:t>
      </w:r>
      <w:r w:rsidR="0024601A">
        <w:rPr>
          <w:sz w:val="28"/>
          <w:szCs w:val="28"/>
        </w:rPr>
        <w:t>00</w:t>
      </w:r>
      <w:r>
        <w:rPr>
          <w:sz w:val="28"/>
          <w:szCs w:val="28"/>
        </w:rPr>
        <w:tab/>
      </w:r>
      <w:r w:rsidR="00B56D5F">
        <w:rPr>
          <w:sz w:val="28"/>
          <w:szCs w:val="28"/>
        </w:rPr>
        <w:t>Exhibit Hall Open</w:t>
      </w:r>
    </w:p>
    <w:p w14:paraId="338CF20D" w14:textId="67E9F5E2" w:rsidR="006B1113" w:rsidRDefault="00B56D5F" w:rsidP="00F873E6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D86EBB">
        <w:rPr>
          <w:sz w:val="28"/>
          <w:szCs w:val="28"/>
        </w:rPr>
        <w:t>0</w:t>
      </w:r>
      <w:r w:rsidR="001D4E93">
        <w:rPr>
          <w:sz w:val="28"/>
          <w:szCs w:val="28"/>
        </w:rPr>
        <w:t>8</w:t>
      </w:r>
      <w:r w:rsidR="0096701A">
        <w:rPr>
          <w:sz w:val="28"/>
          <w:szCs w:val="28"/>
        </w:rPr>
        <w:t>3</w:t>
      </w:r>
      <w:r w:rsidR="00D86EBB">
        <w:rPr>
          <w:sz w:val="28"/>
          <w:szCs w:val="28"/>
        </w:rPr>
        <w:t>0</w:t>
      </w:r>
      <w:r w:rsidR="00EA0BF4">
        <w:rPr>
          <w:sz w:val="28"/>
          <w:szCs w:val="28"/>
        </w:rPr>
        <w:t xml:space="preserve"> – </w:t>
      </w:r>
      <w:r w:rsidR="002E328E">
        <w:rPr>
          <w:sz w:val="28"/>
          <w:szCs w:val="28"/>
        </w:rPr>
        <w:t>09</w:t>
      </w:r>
      <w:r w:rsidR="00A608BA">
        <w:rPr>
          <w:sz w:val="28"/>
          <w:szCs w:val="28"/>
        </w:rPr>
        <w:t>45</w:t>
      </w:r>
      <w:r w:rsidR="002E328E">
        <w:rPr>
          <w:sz w:val="28"/>
          <w:szCs w:val="28"/>
        </w:rPr>
        <w:t xml:space="preserve"> 1</w:t>
      </w:r>
      <w:r w:rsidR="006B1113" w:rsidRPr="006B1113">
        <w:rPr>
          <w:sz w:val="28"/>
          <w:szCs w:val="28"/>
          <w:vertAlign w:val="superscript"/>
        </w:rPr>
        <w:t>st</w:t>
      </w:r>
      <w:r w:rsidR="006B1113">
        <w:rPr>
          <w:sz w:val="28"/>
          <w:szCs w:val="28"/>
        </w:rPr>
        <w:t xml:space="preserve"> Business Session</w:t>
      </w:r>
    </w:p>
    <w:p w14:paraId="54DB3A6B" w14:textId="7A5E84D7" w:rsidR="000D4883" w:rsidRDefault="000D4883" w:rsidP="00F873E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all to Order </w:t>
      </w:r>
      <w:r w:rsidR="00A608BA">
        <w:rPr>
          <w:sz w:val="28"/>
          <w:szCs w:val="28"/>
        </w:rPr>
        <w:t>0830-0840</w:t>
      </w:r>
    </w:p>
    <w:p w14:paraId="71E6355F" w14:textId="052AD52C" w:rsidR="000D4883" w:rsidRDefault="000D4883" w:rsidP="00F873E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lcome (Officer/Enlisted)</w:t>
      </w:r>
      <w:r w:rsidR="00A608BA">
        <w:rPr>
          <w:sz w:val="28"/>
          <w:szCs w:val="28"/>
        </w:rPr>
        <w:t xml:space="preserve"> 0840-0900</w:t>
      </w:r>
    </w:p>
    <w:p w14:paraId="35F2A692" w14:textId="2E2B40CB" w:rsidR="000D4883" w:rsidRDefault="000D4883" w:rsidP="00F873E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haplain Memorial Video </w:t>
      </w:r>
      <w:r w:rsidR="00A608BA">
        <w:rPr>
          <w:sz w:val="28"/>
          <w:szCs w:val="28"/>
        </w:rPr>
        <w:t>0900-0930</w:t>
      </w:r>
    </w:p>
    <w:p w14:paraId="4D4E5452" w14:textId="0F47F2E8" w:rsidR="000D4883" w:rsidRDefault="000D4883" w:rsidP="00F873E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Awards</w:t>
      </w:r>
      <w:r w:rsidR="00A608BA">
        <w:rPr>
          <w:sz w:val="28"/>
          <w:szCs w:val="28"/>
        </w:rPr>
        <w:t xml:space="preserve"> 0930-0945</w:t>
      </w:r>
    </w:p>
    <w:p w14:paraId="7AA06B8B" w14:textId="332E2C2E" w:rsidR="006B111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  <w:t>09</w:t>
      </w:r>
      <w:r w:rsidR="00A608BA">
        <w:rPr>
          <w:sz w:val="28"/>
          <w:szCs w:val="28"/>
        </w:rPr>
        <w:t>45</w:t>
      </w:r>
      <w:r>
        <w:rPr>
          <w:sz w:val="28"/>
          <w:szCs w:val="28"/>
        </w:rPr>
        <w:t>-</w:t>
      </w:r>
      <w:r w:rsidR="00A608BA">
        <w:rPr>
          <w:sz w:val="28"/>
          <w:szCs w:val="28"/>
        </w:rPr>
        <w:t>1000</w:t>
      </w:r>
      <w:r>
        <w:rPr>
          <w:sz w:val="28"/>
          <w:szCs w:val="28"/>
        </w:rPr>
        <w:tab/>
        <w:t>Short break/ reset for Guest speaker</w:t>
      </w:r>
    </w:p>
    <w:p w14:paraId="2046C653" w14:textId="1470010D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1000</w:t>
      </w:r>
      <w:r>
        <w:rPr>
          <w:sz w:val="28"/>
          <w:szCs w:val="28"/>
        </w:rPr>
        <w:t>-1</w:t>
      </w:r>
      <w:r w:rsidR="00A608BA">
        <w:rPr>
          <w:sz w:val="28"/>
          <w:szCs w:val="28"/>
        </w:rPr>
        <w:t>10</w:t>
      </w:r>
      <w:r>
        <w:rPr>
          <w:sz w:val="28"/>
          <w:szCs w:val="28"/>
        </w:rPr>
        <w:t>0</w:t>
      </w:r>
      <w:r>
        <w:rPr>
          <w:sz w:val="28"/>
          <w:szCs w:val="28"/>
        </w:rPr>
        <w:tab/>
        <w:t>Guest Speaker</w:t>
      </w:r>
    </w:p>
    <w:p w14:paraId="7A8F2777" w14:textId="420C56A0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  <w:t>1</w:t>
      </w:r>
      <w:r w:rsidR="00A608BA">
        <w:rPr>
          <w:sz w:val="28"/>
          <w:szCs w:val="28"/>
        </w:rPr>
        <w:t>100</w:t>
      </w:r>
      <w:r>
        <w:rPr>
          <w:sz w:val="28"/>
          <w:szCs w:val="28"/>
        </w:rPr>
        <w:t>-11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Break </w:t>
      </w:r>
    </w:p>
    <w:p w14:paraId="21A2E703" w14:textId="55CE21BE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  <w:t>11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>-12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ab/>
      </w:r>
      <w:r w:rsidR="00C670EE">
        <w:rPr>
          <w:sz w:val="28"/>
          <w:szCs w:val="28"/>
        </w:rPr>
        <w:t>2</w:t>
      </w:r>
      <w:r w:rsidR="00C670EE" w:rsidRPr="00C670EE">
        <w:rPr>
          <w:sz w:val="28"/>
          <w:szCs w:val="28"/>
          <w:vertAlign w:val="superscript"/>
        </w:rPr>
        <w:t>nd</w:t>
      </w:r>
      <w:r w:rsidR="00C670EE">
        <w:rPr>
          <w:sz w:val="28"/>
          <w:szCs w:val="28"/>
        </w:rPr>
        <w:t xml:space="preserve"> Business Session </w:t>
      </w:r>
    </w:p>
    <w:p w14:paraId="20A8D00D" w14:textId="30D045DF" w:rsidR="00CB20E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AG Speaks, State CSM Speaks? </w:t>
      </w:r>
      <w:r w:rsidR="00CB20E3">
        <w:rPr>
          <w:sz w:val="28"/>
          <w:szCs w:val="28"/>
        </w:rPr>
        <w:t>11</w:t>
      </w:r>
      <w:r w:rsidR="000643A9">
        <w:rPr>
          <w:sz w:val="28"/>
          <w:szCs w:val="28"/>
        </w:rPr>
        <w:t>30</w:t>
      </w:r>
      <w:r w:rsidR="00CB20E3">
        <w:rPr>
          <w:sz w:val="28"/>
          <w:szCs w:val="28"/>
        </w:rPr>
        <w:t>-1</w:t>
      </w:r>
      <w:r w:rsidR="000643A9">
        <w:rPr>
          <w:sz w:val="28"/>
          <w:szCs w:val="28"/>
        </w:rPr>
        <w:t>215</w:t>
      </w:r>
    </w:p>
    <w:p w14:paraId="64C91C57" w14:textId="04FC067B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Officer/Enlisted Association Separate </w:t>
      </w:r>
    </w:p>
    <w:p w14:paraId="53914E83" w14:textId="6F58D725" w:rsidR="00CB20E3" w:rsidRDefault="00CB20E3" w:rsidP="000D4883">
      <w:pPr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Elections 1</w:t>
      </w:r>
      <w:r w:rsidR="000643A9">
        <w:rPr>
          <w:sz w:val="28"/>
          <w:szCs w:val="28"/>
        </w:rPr>
        <w:t>215</w:t>
      </w:r>
      <w:r>
        <w:rPr>
          <w:sz w:val="28"/>
          <w:szCs w:val="28"/>
        </w:rPr>
        <w:t>-12</w:t>
      </w:r>
      <w:r w:rsidR="000643A9">
        <w:rPr>
          <w:sz w:val="28"/>
          <w:szCs w:val="28"/>
        </w:rPr>
        <w:t>30</w:t>
      </w:r>
    </w:p>
    <w:p w14:paraId="231D76FB" w14:textId="72691C61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  <w:t>12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>-13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ab/>
        <w:t>Lunch</w:t>
      </w:r>
      <w:r w:rsidR="00CB20E3">
        <w:rPr>
          <w:sz w:val="28"/>
          <w:szCs w:val="28"/>
        </w:rPr>
        <w:t xml:space="preserve"> (Box Lunch &amp; Voting)</w:t>
      </w:r>
    </w:p>
    <w:p w14:paraId="185A1207" w14:textId="5CF3EE1D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  <w:t>13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>-1</w:t>
      </w:r>
      <w:r w:rsidR="0085029B">
        <w:rPr>
          <w:sz w:val="28"/>
          <w:szCs w:val="28"/>
        </w:rPr>
        <w:t>5</w:t>
      </w:r>
      <w:r w:rsidR="00A608BA">
        <w:rPr>
          <w:sz w:val="28"/>
          <w:szCs w:val="28"/>
        </w:rPr>
        <w:t>30</w:t>
      </w:r>
      <w:r>
        <w:rPr>
          <w:sz w:val="28"/>
          <w:szCs w:val="28"/>
        </w:rPr>
        <w:tab/>
        <w:t>3</w:t>
      </w:r>
      <w:r w:rsidRPr="000D4883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Business Session </w:t>
      </w:r>
    </w:p>
    <w:p w14:paraId="14742D85" w14:textId="7694E34C" w:rsidR="0085029B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5029B">
        <w:rPr>
          <w:sz w:val="28"/>
          <w:szCs w:val="28"/>
        </w:rPr>
        <w:t>Close Elections 1</w:t>
      </w:r>
      <w:r w:rsidR="00A608BA">
        <w:rPr>
          <w:sz w:val="28"/>
          <w:szCs w:val="28"/>
        </w:rPr>
        <w:t>330</w:t>
      </w:r>
      <w:r w:rsidR="0085029B">
        <w:rPr>
          <w:sz w:val="28"/>
          <w:szCs w:val="28"/>
        </w:rPr>
        <w:t>-13</w:t>
      </w:r>
      <w:r w:rsidR="00A608BA">
        <w:rPr>
          <w:sz w:val="28"/>
          <w:szCs w:val="28"/>
        </w:rPr>
        <w:t>40</w:t>
      </w:r>
    </w:p>
    <w:p w14:paraId="1A36E3F0" w14:textId="392C495A" w:rsidR="0085029B" w:rsidRDefault="0085029B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egislation/Resolution 13</w:t>
      </w:r>
      <w:r w:rsidR="00A608BA">
        <w:rPr>
          <w:sz w:val="28"/>
          <w:szCs w:val="28"/>
        </w:rPr>
        <w:t>4</w:t>
      </w:r>
      <w:r w:rsidR="009467BD">
        <w:rPr>
          <w:sz w:val="28"/>
          <w:szCs w:val="28"/>
        </w:rPr>
        <w:t>0</w:t>
      </w:r>
      <w:r>
        <w:rPr>
          <w:sz w:val="28"/>
          <w:szCs w:val="28"/>
        </w:rPr>
        <w:t>-1</w:t>
      </w:r>
      <w:r w:rsidR="00A608BA">
        <w:rPr>
          <w:sz w:val="28"/>
          <w:szCs w:val="28"/>
        </w:rPr>
        <w:t>410</w:t>
      </w:r>
    </w:p>
    <w:p w14:paraId="1D5ED7F3" w14:textId="1A5153CC" w:rsidR="000D4883" w:rsidRDefault="000D4883" w:rsidP="0085029B">
      <w:pPr>
        <w:ind w:left="2160" w:firstLine="720"/>
        <w:rPr>
          <w:sz w:val="28"/>
          <w:szCs w:val="28"/>
        </w:rPr>
      </w:pPr>
      <w:r>
        <w:rPr>
          <w:sz w:val="28"/>
          <w:szCs w:val="28"/>
        </w:rPr>
        <w:t>Committee Reports</w:t>
      </w:r>
      <w:r w:rsidR="00C670EE">
        <w:rPr>
          <w:sz w:val="28"/>
          <w:szCs w:val="28"/>
        </w:rPr>
        <w:t xml:space="preserve"> </w:t>
      </w:r>
      <w:r w:rsidR="0085029B">
        <w:rPr>
          <w:sz w:val="28"/>
          <w:szCs w:val="28"/>
        </w:rPr>
        <w:t>1</w:t>
      </w:r>
      <w:r w:rsidR="00A608BA">
        <w:rPr>
          <w:sz w:val="28"/>
          <w:szCs w:val="28"/>
        </w:rPr>
        <w:t>410</w:t>
      </w:r>
      <w:r w:rsidR="0085029B">
        <w:rPr>
          <w:sz w:val="28"/>
          <w:szCs w:val="28"/>
        </w:rPr>
        <w:t>-1</w:t>
      </w:r>
      <w:r w:rsidR="00A608BA">
        <w:rPr>
          <w:sz w:val="28"/>
          <w:szCs w:val="28"/>
        </w:rPr>
        <w:t>430</w:t>
      </w:r>
    </w:p>
    <w:p w14:paraId="564E1368" w14:textId="716E6233" w:rsidR="0085029B" w:rsidRDefault="0085029B" w:rsidP="0085029B">
      <w:pPr>
        <w:rPr>
          <w:sz w:val="28"/>
          <w:szCs w:val="28"/>
        </w:rPr>
      </w:pPr>
      <w:r>
        <w:rPr>
          <w:sz w:val="28"/>
          <w:szCs w:val="28"/>
        </w:rPr>
        <w:tab/>
        <w:t>1</w:t>
      </w:r>
      <w:r w:rsidR="00A608BA">
        <w:rPr>
          <w:sz w:val="28"/>
          <w:szCs w:val="28"/>
        </w:rPr>
        <w:t>430</w:t>
      </w:r>
      <w:r>
        <w:rPr>
          <w:sz w:val="28"/>
          <w:szCs w:val="28"/>
        </w:rPr>
        <w:t>-14</w:t>
      </w:r>
      <w:r w:rsidR="00A608BA">
        <w:rPr>
          <w:sz w:val="28"/>
          <w:szCs w:val="28"/>
        </w:rPr>
        <w:t>40</w:t>
      </w:r>
      <w:r>
        <w:rPr>
          <w:sz w:val="28"/>
          <w:szCs w:val="28"/>
        </w:rPr>
        <w:tab/>
        <w:t xml:space="preserve">Break </w:t>
      </w:r>
    </w:p>
    <w:p w14:paraId="6B4E3EA1" w14:textId="5E4B415B" w:rsidR="0085029B" w:rsidRDefault="0085029B" w:rsidP="0085029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9467BD">
        <w:rPr>
          <w:sz w:val="28"/>
          <w:szCs w:val="28"/>
        </w:rPr>
        <w:t xml:space="preserve">Industry Recognition </w:t>
      </w:r>
      <w:r>
        <w:rPr>
          <w:sz w:val="28"/>
          <w:szCs w:val="28"/>
        </w:rPr>
        <w:t>14</w:t>
      </w:r>
      <w:r w:rsidR="00A608BA">
        <w:rPr>
          <w:sz w:val="28"/>
          <w:szCs w:val="28"/>
        </w:rPr>
        <w:t>40</w:t>
      </w:r>
      <w:r>
        <w:rPr>
          <w:sz w:val="28"/>
          <w:szCs w:val="28"/>
        </w:rPr>
        <w:t>-1</w:t>
      </w:r>
      <w:r w:rsidR="00A608BA">
        <w:rPr>
          <w:sz w:val="28"/>
          <w:szCs w:val="28"/>
        </w:rPr>
        <w:t>500</w:t>
      </w:r>
      <w:r>
        <w:rPr>
          <w:sz w:val="28"/>
          <w:szCs w:val="28"/>
        </w:rPr>
        <w:t xml:space="preserve"> </w:t>
      </w:r>
    </w:p>
    <w:p w14:paraId="773FB87D" w14:textId="37792E51" w:rsidR="000D4883" w:rsidRDefault="000D4883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A608BA">
        <w:rPr>
          <w:sz w:val="28"/>
          <w:szCs w:val="28"/>
        </w:rPr>
        <w:t>NGA</w:t>
      </w:r>
      <w:r w:rsidR="0096701A" w:rsidRPr="00A608BA">
        <w:rPr>
          <w:sz w:val="28"/>
          <w:szCs w:val="28"/>
        </w:rPr>
        <w:t>US</w:t>
      </w:r>
      <w:r w:rsidRPr="00A608BA">
        <w:rPr>
          <w:sz w:val="28"/>
          <w:szCs w:val="28"/>
        </w:rPr>
        <w:t xml:space="preserve"> </w:t>
      </w:r>
      <w:r w:rsidR="0096701A" w:rsidRPr="00A608BA">
        <w:rPr>
          <w:sz w:val="28"/>
          <w:szCs w:val="28"/>
        </w:rPr>
        <w:t xml:space="preserve">President </w:t>
      </w:r>
      <w:r w:rsidRPr="00A608BA">
        <w:rPr>
          <w:sz w:val="28"/>
          <w:szCs w:val="28"/>
        </w:rPr>
        <w:t xml:space="preserve">Speaker </w:t>
      </w:r>
      <w:r w:rsidR="00C670EE" w:rsidRPr="00A608BA">
        <w:rPr>
          <w:sz w:val="28"/>
          <w:szCs w:val="28"/>
        </w:rPr>
        <w:t>1</w:t>
      </w:r>
      <w:r w:rsidR="00A608BA" w:rsidRPr="00A608BA">
        <w:rPr>
          <w:sz w:val="28"/>
          <w:szCs w:val="28"/>
        </w:rPr>
        <w:t>500</w:t>
      </w:r>
      <w:r w:rsidR="00C670EE" w:rsidRPr="00A608BA">
        <w:rPr>
          <w:sz w:val="28"/>
          <w:szCs w:val="28"/>
        </w:rPr>
        <w:t>-1</w:t>
      </w:r>
      <w:r w:rsidR="00A608BA" w:rsidRPr="00A608BA">
        <w:rPr>
          <w:sz w:val="28"/>
          <w:szCs w:val="28"/>
        </w:rPr>
        <w:t>530</w:t>
      </w:r>
    </w:p>
    <w:p w14:paraId="0CF81B05" w14:textId="0998B4CB" w:rsidR="009467BD" w:rsidRDefault="009467BD" w:rsidP="000D488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losing Remarks 1</w:t>
      </w:r>
      <w:r w:rsidR="00A608BA">
        <w:rPr>
          <w:sz w:val="28"/>
          <w:szCs w:val="28"/>
        </w:rPr>
        <w:t>530-1600</w:t>
      </w:r>
    </w:p>
    <w:p w14:paraId="6A492E0D" w14:textId="4310D6A2" w:rsidR="00191453" w:rsidRDefault="00191453" w:rsidP="00C670EE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9467BD">
        <w:rPr>
          <w:sz w:val="28"/>
          <w:szCs w:val="28"/>
        </w:rPr>
        <w:t>1</w:t>
      </w:r>
      <w:r w:rsidR="00A608BA">
        <w:rPr>
          <w:sz w:val="28"/>
          <w:szCs w:val="28"/>
        </w:rPr>
        <w:t>600</w:t>
      </w:r>
      <w:r w:rsidR="00BD6E69">
        <w:rPr>
          <w:sz w:val="28"/>
          <w:szCs w:val="28"/>
        </w:rPr>
        <w:t>-</w:t>
      </w:r>
      <w:r w:rsidR="009467BD">
        <w:rPr>
          <w:sz w:val="28"/>
          <w:szCs w:val="28"/>
        </w:rPr>
        <w:t>1</w:t>
      </w:r>
      <w:r w:rsidR="00A608BA">
        <w:rPr>
          <w:sz w:val="28"/>
          <w:szCs w:val="28"/>
        </w:rPr>
        <w:t>6</w:t>
      </w:r>
      <w:r w:rsidR="009467BD">
        <w:rPr>
          <w:sz w:val="28"/>
          <w:szCs w:val="28"/>
        </w:rPr>
        <w:t>30</w:t>
      </w:r>
      <w:r w:rsidR="00BD6E69">
        <w:rPr>
          <w:sz w:val="28"/>
          <w:szCs w:val="28"/>
        </w:rPr>
        <w:tab/>
        <w:t>Breakouts Army, Air, Retiree</w:t>
      </w:r>
    </w:p>
    <w:p w14:paraId="28C82138" w14:textId="2C407988" w:rsidR="00CE0C22" w:rsidRDefault="00CE0C2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9467BD">
        <w:rPr>
          <w:sz w:val="28"/>
          <w:szCs w:val="28"/>
        </w:rPr>
        <w:t>1730-1800</w:t>
      </w:r>
      <w:r>
        <w:rPr>
          <w:sz w:val="28"/>
          <w:szCs w:val="28"/>
        </w:rPr>
        <w:tab/>
        <w:t>Open Reception-</w:t>
      </w:r>
      <w:r w:rsidR="00C97B35">
        <w:rPr>
          <w:sz w:val="28"/>
          <w:szCs w:val="28"/>
        </w:rPr>
        <w:t>Cash Bar</w:t>
      </w:r>
      <w:r w:rsidR="00ED6E17">
        <w:rPr>
          <w:sz w:val="28"/>
          <w:szCs w:val="28"/>
        </w:rPr>
        <w:t xml:space="preserve"> or</w:t>
      </w:r>
      <w:r w:rsidR="00C97B35">
        <w:rPr>
          <w:sz w:val="28"/>
          <w:szCs w:val="28"/>
        </w:rPr>
        <w:t xml:space="preserve"> Ticket</w:t>
      </w:r>
    </w:p>
    <w:p w14:paraId="4B0CBBC9" w14:textId="24F3393F" w:rsidR="0049407D" w:rsidRDefault="00CE0C22" w:rsidP="006F5982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9467BD">
        <w:rPr>
          <w:sz w:val="28"/>
          <w:szCs w:val="28"/>
        </w:rPr>
        <w:t>1800-2000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Dinner</w:t>
      </w:r>
      <w:r w:rsidR="0049407D">
        <w:rPr>
          <w:sz w:val="28"/>
          <w:szCs w:val="28"/>
        </w:rPr>
        <w:t xml:space="preserve"> (Plated)</w:t>
      </w:r>
    </w:p>
    <w:p w14:paraId="659CBF14" w14:textId="0ADC2F9A" w:rsidR="005F3E49" w:rsidRDefault="00BA6FAC" w:rsidP="00BA6FAC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A608BA">
        <w:rPr>
          <w:sz w:val="28"/>
          <w:szCs w:val="28"/>
        </w:rPr>
        <w:t>2000</w:t>
      </w:r>
      <w:r>
        <w:rPr>
          <w:sz w:val="28"/>
          <w:szCs w:val="28"/>
        </w:rPr>
        <w:t>-</w:t>
      </w:r>
      <w:r w:rsidR="0049407D">
        <w:rPr>
          <w:sz w:val="28"/>
          <w:szCs w:val="28"/>
        </w:rPr>
        <w:t>UTC</w:t>
      </w:r>
      <w:r>
        <w:rPr>
          <w:sz w:val="28"/>
          <w:szCs w:val="28"/>
        </w:rPr>
        <w:t xml:space="preserve">     </w:t>
      </w:r>
      <w:r w:rsidR="0049407D">
        <w:rPr>
          <w:sz w:val="28"/>
          <w:szCs w:val="28"/>
        </w:rPr>
        <w:t>Hospitality Rooms Open</w:t>
      </w:r>
    </w:p>
    <w:p w14:paraId="5B7BF8BB" w14:textId="7A22F2AD" w:rsidR="006F5982" w:rsidRPr="006F5982" w:rsidRDefault="006F5982" w:rsidP="001B7D15">
      <w:pPr>
        <w:rPr>
          <w:sz w:val="28"/>
          <w:szCs w:val="28"/>
        </w:rPr>
      </w:pPr>
    </w:p>
    <w:sectPr w:rsidR="006F5982" w:rsidRPr="006F59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jA1MjUwMjY2NTFS0lEKTi0uzszPAykwrAUAN6+NJSwAAAA="/>
  </w:docVars>
  <w:rsids>
    <w:rsidRoot w:val="006F5982"/>
    <w:rsid w:val="00037D6F"/>
    <w:rsid w:val="000643A9"/>
    <w:rsid w:val="000A55AF"/>
    <w:rsid w:val="000B2C7C"/>
    <w:rsid w:val="000D4883"/>
    <w:rsid w:val="000D74C4"/>
    <w:rsid w:val="00140B5F"/>
    <w:rsid w:val="00191453"/>
    <w:rsid w:val="001A29BB"/>
    <w:rsid w:val="001B7D15"/>
    <w:rsid w:val="001D4E93"/>
    <w:rsid w:val="001E6C3B"/>
    <w:rsid w:val="002040FA"/>
    <w:rsid w:val="0024601A"/>
    <w:rsid w:val="00250671"/>
    <w:rsid w:val="00265834"/>
    <w:rsid w:val="002B2B15"/>
    <w:rsid w:val="002E328E"/>
    <w:rsid w:val="00305FEE"/>
    <w:rsid w:val="00314646"/>
    <w:rsid w:val="00357EA1"/>
    <w:rsid w:val="003B5A68"/>
    <w:rsid w:val="003F44C2"/>
    <w:rsid w:val="003F73FF"/>
    <w:rsid w:val="0049407D"/>
    <w:rsid w:val="004A0D64"/>
    <w:rsid w:val="004A6CFE"/>
    <w:rsid w:val="004B571D"/>
    <w:rsid w:val="004E11BD"/>
    <w:rsid w:val="004F220C"/>
    <w:rsid w:val="00517195"/>
    <w:rsid w:val="00566BE8"/>
    <w:rsid w:val="00576046"/>
    <w:rsid w:val="005B7ADD"/>
    <w:rsid w:val="005D3367"/>
    <w:rsid w:val="005F3E49"/>
    <w:rsid w:val="00600AEF"/>
    <w:rsid w:val="00617567"/>
    <w:rsid w:val="006678CC"/>
    <w:rsid w:val="006A1E3E"/>
    <w:rsid w:val="006B1113"/>
    <w:rsid w:val="006E606E"/>
    <w:rsid w:val="006F5982"/>
    <w:rsid w:val="00720078"/>
    <w:rsid w:val="007233F9"/>
    <w:rsid w:val="00742217"/>
    <w:rsid w:val="0075642F"/>
    <w:rsid w:val="007735DE"/>
    <w:rsid w:val="007829D5"/>
    <w:rsid w:val="007B6113"/>
    <w:rsid w:val="007C3D72"/>
    <w:rsid w:val="007D6833"/>
    <w:rsid w:val="007E16F3"/>
    <w:rsid w:val="008218BC"/>
    <w:rsid w:val="0085029B"/>
    <w:rsid w:val="00850843"/>
    <w:rsid w:val="008C0AD1"/>
    <w:rsid w:val="008C2783"/>
    <w:rsid w:val="008F3379"/>
    <w:rsid w:val="0093063C"/>
    <w:rsid w:val="00943A1B"/>
    <w:rsid w:val="009467BD"/>
    <w:rsid w:val="0096701A"/>
    <w:rsid w:val="009860A7"/>
    <w:rsid w:val="009A56A8"/>
    <w:rsid w:val="009D6E28"/>
    <w:rsid w:val="00A00536"/>
    <w:rsid w:val="00A02B6B"/>
    <w:rsid w:val="00A3561D"/>
    <w:rsid w:val="00A565DB"/>
    <w:rsid w:val="00A608BA"/>
    <w:rsid w:val="00A716DF"/>
    <w:rsid w:val="00A72C36"/>
    <w:rsid w:val="00B56D5F"/>
    <w:rsid w:val="00BA6FAC"/>
    <w:rsid w:val="00BC1C1F"/>
    <w:rsid w:val="00BD6E69"/>
    <w:rsid w:val="00C670EE"/>
    <w:rsid w:val="00C73D22"/>
    <w:rsid w:val="00C97B35"/>
    <w:rsid w:val="00CB20E3"/>
    <w:rsid w:val="00CB3558"/>
    <w:rsid w:val="00CE0C22"/>
    <w:rsid w:val="00D22A5B"/>
    <w:rsid w:val="00D6684F"/>
    <w:rsid w:val="00D72165"/>
    <w:rsid w:val="00D86EBB"/>
    <w:rsid w:val="00E334A6"/>
    <w:rsid w:val="00E77A1C"/>
    <w:rsid w:val="00E8444C"/>
    <w:rsid w:val="00E95DED"/>
    <w:rsid w:val="00EA0BF4"/>
    <w:rsid w:val="00EA0DB9"/>
    <w:rsid w:val="00EA3F43"/>
    <w:rsid w:val="00EA4A30"/>
    <w:rsid w:val="00EC704D"/>
    <w:rsid w:val="00ED6E17"/>
    <w:rsid w:val="00F05DBF"/>
    <w:rsid w:val="00F1137B"/>
    <w:rsid w:val="00F141A9"/>
    <w:rsid w:val="00F51785"/>
    <w:rsid w:val="00F740D9"/>
    <w:rsid w:val="00F77757"/>
    <w:rsid w:val="00F873E6"/>
    <w:rsid w:val="00F9040E"/>
    <w:rsid w:val="00FE0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B37E"/>
  <w15:chartTrackingRefBased/>
  <w15:docId w15:val="{72E39EC0-396A-40DF-98D0-0D99C4EC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imms</dc:creator>
  <cp:keywords/>
  <dc:description/>
  <cp:lastModifiedBy>Jim Simms</cp:lastModifiedBy>
  <cp:revision>3</cp:revision>
  <cp:lastPrinted>2021-07-08T19:52:00Z</cp:lastPrinted>
  <dcterms:created xsi:type="dcterms:W3CDTF">2022-08-02T15:25:00Z</dcterms:created>
  <dcterms:modified xsi:type="dcterms:W3CDTF">2022-08-04T18:10:00Z</dcterms:modified>
</cp:coreProperties>
</file>